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0E09B5" w:rsidRDefault="004D242F" w:rsidP="004D242F">
      <w:pPr>
        <w:pStyle w:val="Title"/>
        <w:rPr>
          <w:rFonts w:ascii="Calibri" w:hAnsi="Calibri" w:cs="Calibri"/>
          <w:sz w:val="40"/>
          <w:szCs w:val="40"/>
        </w:rPr>
      </w:pPr>
      <w:r w:rsidRPr="000E09B5">
        <w:rPr>
          <w:rFonts w:ascii="Calibri" w:hAnsi="Calibri" w:cs="Calibri"/>
          <w:sz w:val="40"/>
          <w:szCs w:val="40"/>
        </w:rPr>
        <w:t>to</w:t>
      </w:r>
    </w:p>
    <w:p w14:paraId="21B5B3DD" w14:textId="77777777" w:rsidR="004D242F" w:rsidRPr="000E09B5" w:rsidRDefault="004D242F" w:rsidP="004D242F">
      <w:pPr>
        <w:pStyle w:val="RFP-QHeader2"/>
        <w:rPr>
          <w:rFonts w:ascii="Calibri" w:hAnsi="Calibri" w:cs="Calibri"/>
          <w:sz w:val="20"/>
        </w:rPr>
      </w:pPr>
    </w:p>
    <w:p w14:paraId="52C1F888" w14:textId="00D13DD5" w:rsidR="004D242F" w:rsidRPr="000E09B5" w:rsidRDefault="004D242F" w:rsidP="004D242F">
      <w:pPr>
        <w:pStyle w:val="Subtitle"/>
        <w:rPr>
          <w:rFonts w:ascii="Calibri" w:hAnsi="Calibri" w:cs="Calibri"/>
          <w:sz w:val="40"/>
          <w:szCs w:val="40"/>
        </w:rPr>
      </w:pPr>
      <w:r w:rsidRPr="000E09B5">
        <w:rPr>
          <w:rFonts w:ascii="Calibri" w:hAnsi="Calibri" w:cs="Calibri"/>
          <w:sz w:val="40"/>
          <w:szCs w:val="40"/>
        </w:rPr>
        <w:t>RF</w:t>
      </w:r>
      <w:r w:rsidR="00E83ABA" w:rsidRPr="000E09B5">
        <w:rPr>
          <w:rFonts w:ascii="Calibri" w:hAnsi="Calibri" w:cs="Calibri"/>
          <w:sz w:val="40"/>
          <w:szCs w:val="40"/>
        </w:rPr>
        <w:t>Q</w:t>
      </w:r>
      <w:r w:rsidRPr="000E09B5">
        <w:rPr>
          <w:rFonts w:ascii="Calibri" w:hAnsi="Calibri" w:cs="Calibri"/>
          <w:sz w:val="40"/>
          <w:szCs w:val="40"/>
        </w:rPr>
        <w:t xml:space="preserve"> No. 90</w:t>
      </w:r>
      <w:r w:rsidR="00113213" w:rsidRPr="000E09B5">
        <w:rPr>
          <w:rFonts w:ascii="Calibri" w:hAnsi="Calibri" w:cs="Calibri"/>
          <w:sz w:val="40"/>
          <w:szCs w:val="40"/>
        </w:rPr>
        <w:t>2590</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05300FC2" w14:textId="000E0003" w:rsidR="004D242F" w:rsidRPr="007C629E" w:rsidRDefault="00C37B3E" w:rsidP="00392870">
      <w:pPr>
        <w:pStyle w:val="RFP-QHeader2"/>
        <w:rPr>
          <w:rFonts w:ascii="Calibri" w:hAnsi="Calibri" w:cs="Calibri"/>
          <w:sz w:val="40"/>
          <w:szCs w:val="40"/>
          <w:highlight w:val="yellow"/>
        </w:rPr>
      </w:pPr>
      <w:bookmarkStart w:id="0" w:name="BidTitle"/>
      <w:bookmarkEnd w:id="0"/>
      <w:r w:rsidRPr="007C629E">
        <w:rPr>
          <w:rFonts w:ascii="Calibri" w:hAnsi="Calibri" w:cs="Calibri"/>
          <w:sz w:val="40"/>
          <w:szCs w:val="40"/>
        </w:rPr>
        <w:t>Roadside Assistance Services</w:t>
      </w:r>
    </w:p>
    <w:p w14:paraId="1FD9350F" w14:textId="77777777" w:rsidR="004D242F" w:rsidRPr="00985AE1" w:rsidRDefault="004D242F" w:rsidP="004D242F">
      <w:pPr>
        <w:jc w:val="center"/>
        <w:rPr>
          <w:rFonts w:ascii="Calibri" w:hAnsi="Calibri" w:cs="Calibri"/>
          <w:b/>
          <w:sz w:val="20"/>
        </w:rPr>
      </w:pPr>
    </w:p>
    <w:p w14:paraId="122CE624" w14:textId="72F8CF75" w:rsidR="004D242F" w:rsidRDefault="00461212" w:rsidP="002D2B2F">
      <w:pPr>
        <w:jc w:val="center"/>
        <w:rPr>
          <w:rFonts w:ascii="Calibri" w:hAnsi="Calibri" w:cs="Calibri"/>
          <w:b/>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w:t>
      </w:r>
      <w:r w:rsidR="00196E12">
        <w:rPr>
          <w:rFonts w:ascii="Calibri" w:hAnsi="Calibri" w:cs="Calibri"/>
          <w:b/>
          <w:sz w:val="28"/>
          <w:szCs w:val="28"/>
        </w:rPr>
        <w:t xml:space="preserve"> March 11, 2025</w:t>
      </w:r>
    </w:p>
    <w:p w14:paraId="63AB6B5D" w14:textId="77777777" w:rsidR="002D2B2F" w:rsidRPr="00985AE1" w:rsidRDefault="002D2B2F" w:rsidP="002D2B2F">
      <w:pPr>
        <w:jc w:val="cente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D55609">
        <w:tc>
          <w:tcPr>
            <w:tcW w:w="11016" w:type="dxa"/>
            <w:shd w:val="clear" w:color="auto" w:fill="auto"/>
            <w:tcMar>
              <w:top w:w="43" w:type="dxa"/>
              <w:left w:w="115" w:type="dxa"/>
              <w:bottom w:w="43" w:type="dxa"/>
              <w:right w:w="115" w:type="dxa"/>
            </w:tcMar>
          </w:tcPr>
          <w:p w14:paraId="5F85ADE5" w14:textId="4F23B2EC" w:rsidR="004D242F" w:rsidRPr="00C367AB" w:rsidRDefault="004D242F" w:rsidP="00D55609">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w:t>
            </w:r>
            <w:r w:rsidRPr="00F0304D">
              <w:rPr>
                <w:rFonts w:ascii="Calibri" w:hAnsi="Calibri" w:cs="Calibri"/>
                <w:b/>
                <w:sz w:val="28"/>
                <w:szCs w:val="28"/>
              </w:rPr>
              <w:t>GSA), RF</w:t>
            </w:r>
            <w:r w:rsidR="00E83ABA" w:rsidRPr="00F0304D">
              <w:rPr>
                <w:rFonts w:ascii="Calibri" w:hAnsi="Calibri" w:cs="Calibri"/>
                <w:b/>
                <w:sz w:val="28"/>
                <w:szCs w:val="28"/>
              </w:rPr>
              <w:t>Q</w:t>
            </w:r>
            <w:r w:rsidRPr="00F0304D">
              <w:rPr>
                <w:rFonts w:ascii="Calibri" w:hAnsi="Calibri" w:cs="Calibri"/>
                <w:b/>
                <w:sz w:val="28"/>
                <w:szCs w:val="28"/>
              </w:rPr>
              <w:t xml:space="preserve"> Questions &amp; Answers (Q&amp;A) has been electronically issued to potential bidders via email. </w:t>
            </w:r>
            <w:r w:rsidR="008723BA" w:rsidRPr="00F0304D">
              <w:rPr>
                <w:rFonts w:ascii="Calibri" w:hAnsi="Calibri" w:cs="Calibri"/>
                <w:b/>
                <w:sz w:val="28"/>
                <w:szCs w:val="28"/>
              </w:rPr>
              <w:t>E</w:t>
            </w:r>
            <w:r w:rsidRPr="00F0304D">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F0304D">
              <w:rPr>
                <w:rFonts w:ascii="Calibri" w:hAnsi="Calibri" w:cs="Calibri"/>
                <w:b/>
                <w:sz w:val="28"/>
                <w:szCs w:val="28"/>
              </w:rPr>
              <w:t xml:space="preserve">RFQ </w:t>
            </w:r>
            <w:r w:rsidRPr="00F0304D">
              <w:rPr>
                <w:rFonts w:ascii="Calibri" w:hAnsi="Calibri" w:cs="Calibri"/>
                <w:b/>
                <w:sz w:val="28"/>
                <w:szCs w:val="28"/>
              </w:rPr>
              <w:t xml:space="preserve">Q&amp;A will also be posted on the GSA </w:t>
            </w:r>
            <w:r w:rsidRPr="00392870">
              <w:rPr>
                <w:rFonts w:ascii="Calibri" w:hAnsi="Calibri" w:cs="Calibri"/>
                <w:b/>
                <w:sz w:val="28"/>
                <w:szCs w:val="28"/>
              </w:rPr>
              <w:t xml:space="preserve">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27F274E2" w14:textId="77777777" w:rsidR="002D2B2F" w:rsidRDefault="002D2B2F" w:rsidP="004D242F">
      <w:pPr>
        <w:jc w:val="center"/>
        <w:rPr>
          <w:rFonts w:ascii="Calibri" w:hAnsi="Calibri" w:cs="Calibri"/>
          <w:sz w:val="20"/>
        </w:rPr>
      </w:pPr>
    </w:p>
    <w:p w14:paraId="4F97494A" w14:textId="77777777" w:rsidR="002D2B2F" w:rsidRDefault="002D2B2F" w:rsidP="004D242F">
      <w:pPr>
        <w:jc w:val="center"/>
        <w:rPr>
          <w:rFonts w:ascii="Calibri" w:hAnsi="Calibri" w:cs="Calibri"/>
          <w:sz w:val="20"/>
        </w:rPr>
      </w:pPr>
    </w:p>
    <w:p w14:paraId="24C67BCA" w14:textId="77777777" w:rsidR="002D2B2F" w:rsidRDefault="002D2B2F" w:rsidP="004D242F">
      <w:pPr>
        <w:jc w:val="center"/>
        <w:rPr>
          <w:rFonts w:ascii="Calibri" w:hAnsi="Calibri" w:cs="Calibri"/>
          <w:sz w:val="20"/>
        </w:rPr>
      </w:pPr>
    </w:p>
    <w:p w14:paraId="096A6726" w14:textId="77777777" w:rsidR="002D2B2F" w:rsidRDefault="002D2B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C08B007" w:rsidR="009349BB" w:rsidRDefault="009349BB">
      <w:pPr>
        <w:spacing w:after="160" w:line="259" w:lineRule="auto"/>
        <w:rPr>
          <w:rFonts w:ascii="Calibri" w:hAnsi="Calibri" w:cs="Calibri"/>
          <w:color w:val="008000"/>
          <w:sz w:val="20"/>
        </w:rPr>
      </w:pPr>
      <w:r>
        <w:rPr>
          <w:rFonts w:ascii="Calibri" w:hAnsi="Calibri" w:cs="Calibri"/>
          <w:color w:val="008000"/>
          <w:sz w:val="20"/>
        </w:rPr>
        <w:br w:type="page"/>
      </w:r>
    </w:p>
    <w:p w14:paraId="7456043C" w14:textId="77777777" w:rsidR="007E74E6" w:rsidRDefault="007E74E6" w:rsidP="004D242F">
      <w:pPr>
        <w:ind w:left="2520"/>
        <w:rPr>
          <w:rFonts w:ascii="Calibri" w:hAnsi="Calibri" w:cs="Calibri"/>
          <w:color w:val="008000"/>
          <w:sz w:val="20"/>
        </w:rPr>
      </w:pPr>
    </w:p>
    <w:p w14:paraId="4D0E487D" w14:textId="7787A60B" w:rsidR="00EB4385" w:rsidRPr="00AD6865" w:rsidRDefault="00EB4385" w:rsidP="00CD5814">
      <w:pPr>
        <w:spacing w:after="240"/>
        <w:rPr>
          <w:rFonts w:ascii="Calibri" w:hAnsi="Calibri" w:cs="Calibri"/>
          <w:sz w:val="24"/>
          <w:szCs w:val="18"/>
        </w:rPr>
      </w:pPr>
      <w:r w:rsidRPr="00AD6865">
        <w:rPr>
          <w:rFonts w:ascii="Calibri" w:hAnsi="Calibri" w:cs="Calibri"/>
          <w:sz w:val="24"/>
          <w:szCs w:val="24"/>
        </w:rPr>
        <w:t>Thank you for your participation and interest in the County of Alameda</w:t>
      </w:r>
      <w:r w:rsidR="003124EB" w:rsidRPr="003124EB">
        <w:rPr>
          <w:rFonts w:ascii="Calibri" w:hAnsi="Calibri" w:cs="Calibri"/>
          <w:sz w:val="24"/>
          <w:szCs w:val="24"/>
        </w:rPr>
        <w:t xml:space="preserve"> RFQ No</w:t>
      </w:r>
      <w:r w:rsidR="003124EB" w:rsidRPr="001405C3">
        <w:rPr>
          <w:rFonts w:ascii="Calibri" w:hAnsi="Calibri" w:cs="Calibri"/>
          <w:sz w:val="24"/>
          <w:szCs w:val="24"/>
        </w:rPr>
        <w:t>. 90</w:t>
      </w:r>
      <w:r w:rsidR="003124EB">
        <w:rPr>
          <w:rFonts w:ascii="Calibri" w:hAnsi="Calibri" w:cs="Calibri"/>
          <w:sz w:val="24"/>
          <w:szCs w:val="24"/>
        </w:rPr>
        <w:t>2590</w:t>
      </w:r>
      <w:r w:rsidR="003124EB" w:rsidRPr="001405C3">
        <w:rPr>
          <w:rFonts w:ascii="Calibri" w:hAnsi="Calibri" w:cs="Calibri"/>
          <w:sz w:val="24"/>
          <w:szCs w:val="24"/>
        </w:rPr>
        <w:t xml:space="preserve"> –</w:t>
      </w:r>
      <w:r w:rsidR="003124EB">
        <w:rPr>
          <w:rFonts w:ascii="Calibri" w:hAnsi="Calibri" w:cs="Calibri"/>
          <w:sz w:val="24"/>
          <w:szCs w:val="24"/>
        </w:rPr>
        <w:t xml:space="preserve"> Roadside Assistance Services</w:t>
      </w:r>
      <w:r w:rsidRPr="00AD6865">
        <w:rPr>
          <w:rFonts w:ascii="Calibri" w:hAnsi="Calibri" w:cs="Calibri"/>
          <w:sz w:val="24"/>
          <w:szCs w:val="24"/>
        </w:rPr>
        <w:t>.</w:t>
      </w:r>
    </w:p>
    <w:p w14:paraId="7599B5BF" w14:textId="2154B8F2" w:rsidR="00EB4385" w:rsidRPr="00CF5745" w:rsidRDefault="00EB4385" w:rsidP="00242BE9">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C015EA9" w14:textId="25A92FE9" w:rsidR="004D242F" w:rsidRPr="00BA7C7E" w:rsidRDefault="00BA7C7E" w:rsidP="00EB4385">
      <w:pPr>
        <w:numPr>
          <w:ilvl w:val="0"/>
          <w:numId w:val="1"/>
        </w:numPr>
        <w:tabs>
          <w:tab w:val="clear" w:pos="1440"/>
        </w:tabs>
        <w:spacing w:after="60"/>
        <w:ind w:left="720" w:hanging="720"/>
        <w:rPr>
          <w:rFonts w:ascii="Calibri" w:hAnsi="Calibri" w:cs="Calibri"/>
          <w:bCs/>
          <w:sz w:val="24"/>
          <w:szCs w:val="24"/>
        </w:rPr>
      </w:pPr>
      <w:r w:rsidRPr="00BA7C7E">
        <w:rPr>
          <w:rFonts w:ascii="Calibri" w:hAnsi="Calibri" w:cs="Calibri"/>
          <w:bCs/>
          <w:sz w:val="24"/>
          <w:szCs w:val="24"/>
        </w:rPr>
        <w:t>Per the provided request for quotation no 902590 the county of Alameda is seeking roadside assistance and towing services for their entire fleet. Gathering the information from the RFQ these services would need to be provided for all county owned vehicles 24x7 365 days a year throughout Alameda County, California and even Nevada. The fleet of vehicles that the services would need to be provided for were listed as Light duty (less than 10,000 GVWR), Medium duty (10,000-25,999 GVWR) and Heavy Duty (26,000 GVWR) and above. Why is that the RFQ list 3 types of vehicle categories that will need to be services but the provided bid form only list one general bid per service requested not taking into account that all three weight classes get charged at different rates.</w:t>
      </w:r>
    </w:p>
    <w:p w14:paraId="736E1774" w14:textId="66EC3ADA" w:rsidR="007B138E" w:rsidRPr="007B138E" w:rsidRDefault="007B138E" w:rsidP="00E80F27">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Pr>
          <w:rFonts w:ascii="Calibri" w:hAnsi="Calibri" w:cs="Calibri"/>
          <w:b/>
          <w:sz w:val="24"/>
          <w:szCs w:val="24"/>
        </w:rPr>
        <w:t xml:space="preserve">The County requires roadside assistance services for </w:t>
      </w:r>
      <w:r w:rsidR="009B7547">
        <w:rPr>
          <w:rFonts w:ascii="Calibri" w:hAnsi="Calibri" w:cs="Calibri"/>
          <w:b/>
          <w:sz w:val="24"/>
          <w:szCs w:val="24"/>
        </w:rPr>
        <w:t xml:space="preserve">light duty </w:t>
      </w:r>
      <w:r>
        <w:rPr>
          <w:rFonts w:ascii="Calibri" w:hAnsi="Calibri" w:cs="Calibri"/>
          <w:b/>
          <w:sz w:val="24"/>
          <w:szCs w:val="24"/>
        </w:rPr>
        <w:t xml:space="preserve">vehicles and </w:t>
      </w:r>
      <w:r w:rsidR="009B7547">
        <w:rPr>
          <w:rFonts w:ascii="Calibri" w:hAnsi="Calibri" w:cs="Calibri"/>
          <w:b/>
          <w:sz w:val="24"/>
          <w:szCs w:val="24"/>
        </w:rPr>
        <w:t xml:space="preserve">medium duty </w:t>
      </w:r>
      <w:r>
        <w:rPr>
          <w:rFonts w:ascii="Calibri" w:hAnsi="Calibri" w:cs="Calibri"/>
          <w:b/>
          <w:sz w:val="24"/>
          <w:szCs w:val="24"/>
        </w:rPr>
        <w:t>vehicles.  Please see the REVISED Bid Form</w:t>
      </w:r>
      <w:r w:rsidR="009B7547">
        <w:rPr>
          <w:rFonts w:ascii="Calibri" w:hAnsi="Calibri" w:cs="Calibri"/>
          <w:b/>
          <w:sz w:val="24"/>
          <w:szCs w:val="24"/>
        </w:rPr>
        <w:t xml:space="preserve"> and Addendum No. 1</w:t>
      </w:r>
      <w:r>
        <w:rPr>
          <w:rFonts w:ascii="Calibri" w:hAnsi="Calibri" w:cs="Calibri"/>
          <w:b/>
          <w:sz w:val="24"/>
          <w:szCs w:val="24"/>
        </w:rPr>
        <w:t>.</w:t>
      </w:r>
    </w:p>
    <w:p w14:paraId="70231C16" w14:textId="36D6E94A" w:rsidR="004D242F" w:rsidRPr="00F5323F" w:rsidRDefault="00F5323F" w:rsidP="00CD5814">
      <w:pPr>
        <w:numPr>
          <w:ilvl w:val="0"/>
          <w:numId w:val="1"/>
        </w:numPr>
        <w:tabs>
          <w:tab w:val="clear" w:pos="1440"/>
        </w:tabs>
        <w:spacing w:after="60"/>
        <w:ind w:left="720" w:hanging="720"/>
        <w:rPr>
          <w:rFonts w:ascii="Calibri" w:hAnsi="Calibri" w:cs="Calibri"/>
          <w:bCs/>
          <w:sz w:val="24"/>
          <w:szCs w:val="24"/>
        </w:rPr>
      </w:pPr>
      <w:r w:rsidRPr="00F5323F">
        <w:rPr>
          <w:rFonts w:ascii="Calibri" w:hAnsi="Calibri" w:cs="Calibri"/>
          <w:bCs/>
          <w:sz w:val="24"/>
          <w:szCs w:val="24"/>
        </w:rPr>
        <w:t>My main question on this bid is as follows: looking at the excel bid form it is asking for 1</w:t>
      </w:r>
      <w:r w:rsidRPr="00F5323F">
        <w:rPr>
          <w:rFonts w:ascii="Calibri" w:hAnsi="Calibri" w:cs="Calibri"/>
          <w:bCs/>
          <w:sz w:val="24"/>
          <w:szCs w:val="24"/>
          <w:vertAlign w:val="superscript"/>
        </w:rPr>
        <w:t>st</w:t>
      </w:r>
      <w:r w:rsidRPr="00F5323F">
        <w:rPr>
          <w:rFonts w:ascii="Calibri" w:hAnsi="Calibri" w:cs="Calibri"/>
          <w:bCs/>
          <w:sz w:val="24"/>
          <w:szCs w:val="24"/>
        </w:rPr>
        <w:t xml:space="preserve"> year, 2</w:t>
      </w:r>
      <w:r w:rsidRPr="00F5323F">
        <w:rPr>
          <w:rFonts w:ascii="Calibri" w:hAnsi="Calibri" w:cs="Calibri"/>
          <w:bCs/>
          <w:sz w:val="24"/>
          <w:szCs w:val="24"/>
          <w:vertAlign w:val="superscript"/>
        </w:rPr>
        <w:t>nd</w:t>
      </w:r>
      <w:r w:rsidRPr="00F5323F">
        <w:rPr>
          <w:rFonts w:ascii="Calibri" w:hAnsi="Calibri" w:cs="Calibri"/>
          <w:bCs/>
          <w:sz w:val="24"/>
          <w:szCs w:val="24"/>
        </w:rPr>
        <w:t xml:space="preserve"> year and 3</w:t>
      </w:r>
      <w:r w:rsidRPr="00F5323F">
        <w:rPr>
          <w:rFonts w:ascii="Calibri" w:hAnsi="Calibri" w:cs="Calibri"/>
          <w:bCs/>
          <w:sz w:val="24"/>
          <w:szCs w:val="24"/>
          <w:vertAlign w:val="superscript"/>
        </w:rPr>
        <w:t>rd</w:t>
      </w:r>
      <w:r w:rsidRPr="00F5323F">
        <w:rPr>
          <w:rFonts w:ascii="Calibri" w:hAnsi="Calibri" w:cs="Calibri"/>
          <w:bCs/>
          <w:sz w:val="24"/>
          <w:szCs w:val="24"/>
        </w:rPr>
        <w:t xml:space="preserve"> year cost. Bit confusing as you could go six months without a breakdown or could need my services every day during a month. On Towing and roadside most billing is done by the hour portal t</w:t>
      </w:r>
      <w:r>
        <w:rPr>
          <w:rFonts w:ascii="Calibri" w:hAnsi="Calibri" w:cs="Calibri"/>
          <w:bCs/>
          <w:sz w:val="24"/>
          <w:szCs w:val="24"/>
        </w:rPr>
        <w:t>o</w:t>
      </w:r>
      <w:r w:rsidRPr="00F5323F">
        <w:rPr>
          <w:rFonts w:ascii="Calibri" w:hAnsi="Calibri" w:cs="Calibri"/>
          <w:bCs/>
          <w:sz w:val="24"/>
          <w:szCs w:val="24"/>
        </w:rPr>
        <w:t xml:space="preserve"> portal, unknown to me how many times the county would utilize my services.</w:t>
      </w:r>
    </w:p>
    <w:p w14:paraId="3711C180" w14:textId="23DEC352" w:rsidR="004D242F" w:rsidRDefault="00F5323F"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County is </w:t>
      </w:r>
      <w:r w:rsidR="007B138E">
        <w:rPr>
          <w:rFonts w:ascii="Calibri" w:hAnsi="Calibri" w:cs="Calibri"/>
          <w:b/>
          <w:sz w:val="24"/>
          <w:szCs w:val="24"/>
        </w:rPr>
        <w:t>requesting</w:t>
      </w:r>
      <w:r>
        <w:rPr>
          <w:rFonts w:ascii="Calibri" w:hAnsi="Calibri" w:cs="Calibri"/>
          <w:b/>
          <w:sz w:val="24"/>
          <w:szCs w:val="24"/>
        </w:rPr>
        <w:t xml:space="preserve"> </w:t>
      </w:r>
      <w:r w:rsidR="007B138E">
        <w:rPr>
          <w:rFonts w:ascii="Calibri" w:hAnsi="Calibri" w:cs="Calibri"/>
          <w:b/>
          <w:sz w:val="24"/>
          <w:szCs w:val="24"/>
        </w:rPr>
        <w:t xml:space="preserve">the </w:t>
      </w:r>
      <w:r>
        <w:rPr>
          <w:rFonts w:ascii="Calibri" w:hAnsi="Calibri" w:cs="Calibri"/>
          <w:b/>
          <w:sz w:val="24"/>
          <w:szCs w:val="24"/>
        </w:rPr>
        <w:t xml:space="preserve">Bidder to provide </w:t>
      </w:r>
      <w:r w:rsidR="00DA2156">
        <w:rPr>
          <w:rFonts w:ascii="Calibri" w:hAnsi="Calibri" w:cs="Calibri"/>
          <w:b/>
          <w:sz w:val="24"/>
          <w:szCs w:val="24"/>
        </w:rPr>
        <w:t xml:space="preserve">a unit cost </w:t>
      </w:r>
      <w:r w:rsidR="007B138E">
        <w:rPr>
          <w:rFonts w:ascii="Calibri" w:hAnsi="Calibri" w:cs="Calibri"/>
          <w:b/>
          <w:sz w:val="24"/>
          <w:szCs w:val="24"/>
        </w:rPr>
        <w:t xml:space="preserve">for </w:t>
      </w:r>
      <w:r w:rsidR="00A36DBC">
        <w:rPr>
          <w:rFonts w:ascii="Calibri" w:hAnsi="Calibri" w:cs="Calibri"/>
          <w:b/>
          <w:sz w:val="24"/>
          <w:szCs w:val="24"/>
        </w:rPr>
        <w:t xml:space="preserve">each time </w:t>
      </w:r>
      <w:r w:rsidR="007B138E">
        <w:rPr>
          <w:rFonts w:ascii="Calibri" w:hAnsi="Calibri" w:cs="Calibri"/>
          <w:b/>
          <w:sz w:val="24"/>
          <w:szCs w:val="24"/>
        </w:rPr>
        <w:t>roadside assistance service</w:t>
      </w:r>
      <w:r w:rsidR="00FE4CD3">
        <w:rPr>
          <w:rFonts w:ascii="Calibri" w:hAnsi="Calibri" w:cs="Calibri"/>
          <w:b/>
          <w:sz w:val="24"/>
          <w:szCs w:val="24"/>
        </w:rPr>
        <w:t>s are required</w:t>
      </w:r>
      <w:r w:rsidR="005B0C5B">
        <w:rPr>
          <w:rFonts w:ascii="Calibri" w:hAnsi="Calibri" w:cs="Calibri"/>
          <w:b/>
          <w:sz w:val="24"/>
          <w:szCs w:val="24"/>
        </w:rPr>
        <w:t xml:space="preserve"> inclusive of all services listed </w:t>
      </w:r>
      <w:r w:rsidR="007107B9">
        <w:rPr>
          <w:rFonts w:ascii="Calibri" w:hAnsi="Calibri" w:cs="Calibri"/>
          <w:b/>
          <w:sz w:val="24"/>
          <w:szCs w:val="24"/>
        </w:rPr>
        <w:t xml:space="preserve">in </w:t>
      </w:r>
      <w:r w:rsidR="003B2729">
        <w:rPr>
          <w:rFonts w:ascii="Calibri" w:hAnsi="Calibri" w:cs="Calibri"/>
          <w:b/>
          <w:sz w:val="24"/>
          <w:szCs w:val="24"/>
        </w:rPr>
        <w:t>the Specific Requirements of the RFQ</w:t>
      </w:r>
      <w:r w:rsidR="00FE4CD3">
        <w:rPr>
          <w:rFonts w:ascii="Calibri" w:hAnsi="Calibri" w:cs="Calibri"/>
          <w:b/>
          <w:sz w:val="24"/>
          <w:szCs w:val="24"/>
        </w:rPr>
        <w:t>.</w:t>
      </w:r>
      <w:r w:rsidR="007B138E">
        <w:rPr>
          <w:rFonts w:ascii="Calibri" w:hAnsi="Calibri" w:cs="Calibri"/>
          <w:b/>
          <w:sz w:val="24"/>
          <w:szCs w:val="24"/>
        </w:rPr>
        <w:t xml:space="preserve"> </w:t>
      </w:r>
      <w:r>
        <w:rPr>
          <w:rFonts w:ascii="Calibri" w:hAnsi="Calibri" w:cs="Calibri"/>
          <w:b/>
          <w:sz w:val="24"/>
          <w:szCs w:val="24"/>
        </w:rPr>
        <w:t xml:space="preserve">Bidder is to enter the costs for Year 1 Unit Cost, Year 2 Unit Cost, and Year 3 Unit Cost.  </w:t>
      </w:r>
      <w:r w:rsidR="00AF5EB0" w:rsidRPr="00AF5EB0">
        <w:rPr>
          <w:rFonts w:ascii="Calibri" w:hAnsi="Calibri" w:cs="Calibri"/>
          <w:b/>
          <w:sz w:val="24"/>
          <w:szCs w:val="24"/>
        </w:rPr>
        <w:t xml:space="preserve">Quantities listed on the </w:t>
      </w:r>
      <w:r w:rsidR="00CF07D4">
        <w:rPr>
          <w:rFonts w:ascii="Calibri" w:hAnsi="Calibri" w:cs="Calibri"/>
          <w:b/>
          <w:sz w:val="24"/>
          <w:szCs w:val="24"/>
        </w:rPr>
        <w:t>REVISED</w:t>
      </w:r>
      <w:r w:rsidR="007C05B5">
        <w:rPr>
          <w:rFonts w:ascii="Calibri" w:hAnsi="Calibri" w:cs="Calibri"/>
          <w:b/>
          <w:sz w:val="24"/>
          <w:szCs w:val="24"/>
        </w:rPr>
        <w:t xml:space="preserve"> </w:t>
      </w:r>
      <w:r w:rsidR="00AF5EB0" w:rsidRPr="00AF5EB0">
        <w:rPr>
          <w:rFonts w:ascii="Calibri" w:hAnsi="Calibri" w:cs="Calibri"/>
          <w:b/>
          <w:sz w:val="24"/>
          <w:szCs w:val="24"/>
        </w:rPr>
        <w:t>Excel Bid Form are estimates only; they are not to be construed as a commitment of the County to purchase that quantity. No minimum or maximum is guaranteed or implied. The cost quoted will be the price of the items identified, regardless of the quantity purchased.</w:t>
      </w:r>
      <w:r w:rsidR="00CF07D4">
        <w:rPr>
          <w:rFonts w:ascii="Calibri" w:hAnsi="Calibri" w:cs="Calibri"/>
          <w:b/>
          <w:sz w:val="24"/>
          <w:szCs w:val="24"/>
        </w:rPr>
        <w:t xml:space="preserve"> </w:t>
      </w:r>
      <w:r w:rsidR="007D7810">
        <w:rPr>
          <w:rFonts w:ascii="Calibri" w:hAnsi="Calibri" w:cs="Calibri"/>
          <w:b/>
          <w:sz w:val="24"/>
          <w:szCs w:val="24"/>
        </w:rPr>
        <w:t xml:space="preserve"> </w:t>
      </w:r>
      <w:r w:rsidR="007B138E">
        <w:rPr>
          <w:rFonts w:ascii="Calibri" w:hAnsi="Calibri" w:cs="Calibri"/>
          <w:b/>
          <w:sz w:val="24"/>
          <w:szCs w:val="24"/>
        </w:rPr>
        <w:t>Please see the REVISED Bid Form.</w:t>
      </w:r>
    </w:p>
    <w:p w14:paraId="3F391AC6" w14:textId="1E138201" w:rsidR="004D242F" w:rsidRPr="00CF5745" w:rsidRDefault="00E32DD2" w:rsidP="00CD5814">
      <w:pPr>
        <w:numPr>
          <w:ilvl w:val="0"/>
          <w:numId w:val="1"/>
        </w:numPr>
        <w:tabs>
          <w:tab w:val="clear" w:pos="1440"/>
        </w:tabs>
        <w:spacing w:after="60"/>
        <w:ind w:left="720" w:hanging="720"/>
        <w:rPr>
          <w:rFonts w:ascii="Calibri" w:hAnsi="Calibri" w:cs="Calibri"/>
          <w:bCs/>
          <w:sz w:val="24"/>
          <w:szCs w:val="24"/>
        </w:rPr>
      </w:pPr>
      <w:r w:rsidRPr="00E32DD2">
        <w:rPr>
          <w:rFonts w:ascii="Calibri" w:hAnsi="Calibri" w:cs="Calibri"/>
          <w:bCs/>
          <w:sz w:val="24"/>
          <w:szCs w:val="24"/>
        </w:rPr>
        <w:t>Can we broadcast your Roadside Assistance Services bid on the DemandStar platform (for free)</w:t>
      </w:r>
      <w:r>
        <w:rPr>
          <w:rFonts w:ascii="Calibri" w:hAnsi="Calibri" w:cs="Calibri"/>
          <w:bCs/>
          <w:sz w:val="24"/>
          <w:szCs w:val="24"/>
        </w:rPr>
        <w:t>?</w:t>
      </w:r>
    </w:p>
    <w:p w14:paraId="109A342A" w14:textId="6C495542" w:rsidR="00B207B6" w:rsidRPr="00E80F27" w:rsidRDefault="00E33A96" w:rsidP="00155AE6">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Alameda County lists Contracting Opportunities on its website: </w:t>
      </w:r>
      <w:hyperlink r:id="rId13" w:history="1">
        <w:r w:rsidRPr="006325D8">
          <w:rPr>
            <w:rStyle w:val="Hyperlink"/>
            <w:rFonts w:ascii="Calibri" w:hAnsi="Calibri" w:cs="Calibri"/>
            <w:b/>
            <w:sz w:val="24"/>
            <w:szCs w:val="24"/>
          </w:rPr>
          <w:t>https://gsa.acgov.org/do-business-with-us/contracting-opportunities/</w:t>
        </w:r>
      </w:hyperlink>
      <w:r>
        <w:rPr>
          <w:rFonts w:ascii="Calibri" w:hAnsi="Calibri" w:cs="Calibri"/>
          <w:b/>
          <w:sz w:val="24"/>
          <w:szCs w:val="24"/>
        </w:rPr>
        <w:t xml:space="preserve">.  </w:t>
      </w:r>
      <w:r w:rsidR="009775F3">
        <w:rPr>
          <w:rFonts w:ascii="Calibri" w:hAnsi="Calibri" w:cs="Calibri"/>
          <w:b/>
          <w:sz w:val="24"/>
          <w:szCs w:val="24"/>
        </w:rPr>
        <w:t>The Contracting Opportunities</w:t>
      </w:r>
      <w:r w:rsidR="00DC5FF2">
        <w:rPr>
          <w:rFonts w:ascii="Calibri" w:hAnsi="Calibri" w:cs="Calibri"/>
          <w:b/>
          <w:sz w:val="24"/>
          <w:szCs w:val="24"/>
        </w:rPr>
        <w:t xml:space="preserve"> website is the official </w:t>
      </w:r>
      <w:r w:rsidR="00825672">
        <w:rPr>
          <w:rFonts w:ascii="Calibri" w:hAnsi="Calibri" w:cs="Calibri"/>
          <w:b/>
          <w:sz w:val="24"/>
          <w:szCs w:val="24"/>
        </w:rPr>
        <w:t>notification</w:t>
      </w:r>
      <w:r w:rsidR="00DC5FF2">
        <w:rPr>
          <w:rFonts w:ascii="Calibri" w:hAnsi="Calibri" w:cs="Calibri"/>
          <w:b/>
          <w:sz w:val="24"/>
          <w:szCs w:val="24"/>
        </w:rPr>
        <w:t xml:space="preserve"> of all bid documents.</w:t>
      </w:r>
    </w:p>
    <w:sectPr w:rsidR="00B207B6" w:rsidRPr="00E80F27" w:rsidSect="00722393">
      <w:headerReference w:type="default" r:id="rId14"/>
      <w:footerReference w:type="default" r:id="rId15"/>
      <w:headerReference w:type="first" r:id="rId16"/>
      <w:pgSz w:w="12240" w:h="15840"/>
      <w:pgMar w:top="1440" w:right="1080" w:bottom="1440" w:left="1080" w:header="720" w:footer="43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4AD25" w14:textId="77777777" w:rsidR="00F03279" w:rsidRDefault="00F03279" w:rsidP="004D242F">
      <w:r>
        <w:separator/>
      </w:r>
    </w:p>
  </w:endnote>
  <w:endnote w:type="continuationSeparator" w:id="0">
    <w:p w14:paraId="11A53CE7" w14:textId="77777777" w:rsidR="00F03279" w:rsidRDefault="00F03279" w:rsidP="004D242F">
      <w:r>
        <w:continuationSeparator/>
      </w:r>
    </w:p>
  </w:endnote>
  <w:endnote w:type="continuationNotice" w:id="1">
    <w:p w14:paraId="1BD0AF15" w14:textId="77777777" w:rsidR="00F03279" w:rsidRDefault="00F032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4BE2F341"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7C629E">
      <w:rPr>
        <w:rFonts w:ascii="Calibri" w:hAnsi="Calibri" w:cs="Calibri"/>
        <w:sz w:val="20"/>
      </w:rPr>
      <w:t>RF</w:t>
    </w:r>
    <w:r w:rsidR="007C629E" w:rsidRPr="007C629E">
      <w:rPr>
        <w:rFonts w:ascii="Calibri" w:hAnsi="Calibri" w:cs="Calibri"/>
        <w:sz w:val="20"/>
      </w:rPr>
      <w:t xml:space="preserve">Q </w:t>
    </w:r>
    <w:r w:rsidR="005D53C7" w:rsidRPr="007C629E">
      <w:rPr>
        <w:rFonts w:ascii="Calibri" w:hAnsi="Calibri" w:cs="Calibri"/>
        <w:sz w:val="20"/>
      </w:rPr>
      <w:t xml:space="preserve">No. </w:t>
    </w:r>
    <w:r w:rsidR="00E83ABA" w:rsidRPr="007C629E">
      <w:rPr>
        <w:rFonts w:ascii="Calibri" w:hAnsi="Calibri" w:cs="Calibri"/>
        <w:sz w:val="20"/>
      </w:rPr>
      <w:t>90</w:t>
    </w:r>
    <w:r w:rsidR="007C629E" w:rsidRPr="007C629E">
      <w:rPr>
        <w:rFonts w:ascii="Calibri" w:hAnsi="Calibri" w:cs="Calibri"/>
        <w:sz w:val="20"/>
      </w:rPr>
      <w:t>2590</w:t>
    </w:r>
    <w:r w:rsidR="005D53C7" w:rsidRPr="007C629E">
      <w:rPr>
        <w:rFonts w:ascii="Calibri" w:hAnsi="Calibri" w:cs="Calibri"/>
        <w:sz w:val="20"/>
      </w:rPr>
      <w:t xml:space="preserve">, </w:t>
    </w:r>
    <w:r w:rsidR="00722393">
      <w:rPr>
        <w:rFonts w:ascii="Calibri" w:hAnsi="Calibri" w:cs="Calibri"/>
        <w:sz w:val="20"/>
      </w:rPr>
      <w:t>Questions &amp; Answers</w:t>
    </w:r>
  </w:p>
  <w:p w14:paraId="15833877" w14:textId="447E3CBD" w:rsidR="005D53C7" w:rsidRDefault="005C4468" w:rsidP="00D55609">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6B645D">
      <w:rPr>
        <w:rFonts w:ascii="Calibri" w:hAnsi="Calibri" w:cs="Calibri"/>
        <w:noProof/>
        <w:sz w:val="20"/>
      </w:rPr>
      <w:t>2</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01CE2F" w14:textId="77777777" w:rsidR="00F03279" w:rsidRDefault="00F03279" w:rsidP="004D242F">
      <w:r>
        <w:separator/>
      </w:r>
    </w:p>
  </w:footnote>
  <w:footnote w:type="continuationSeparator" w:id="0">
    <w:p w14:paraId="2DE5CCAE" w14:textId="77777777" w:rsidR="00F03279" w:rsidRDefault="00F03279" w:rsidP="004D242F">
      <w:r>
        <w:continuationSeparator/>
      </w:r>
    </w:p>
  </w:footnote>
  <w:footnote w:type="continuationNotice" w:id="1">
    <w:p w14:paraId="218D0A60" w14:textId="77777777" w:rsidR="00F03279" w:rsidRDefault="00F032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47EC9" w14:textId="77777777" w:rsidR="00722393" w:rsidRPr="004D242F" w:rsidRDefault="00722393" w:rsidP="0072239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A90CD18" w14:textId="77777777" w:rsidR="00722393" w:rsidRPr="007C629E" w:rsidRDefault="00722393" w:rsidP="00722393">
    <w:pPr>
      <w:pStyle w:val="Header"/>
      <w:jc w:val="center"/>
      <w:rPr>
        <w:rFonts w:ascii="Calibri" w:hAnsi="Calibri" w:cs="Calibri"/>
        <w:b/>
        <w:snapToGrid w:val="0"/>
        <w:szCs w:val="26"/>
      </w:rPr>
    </w:pPr>
    <w:r w:rsidRPr="007C629E">
      <w:rPr>
        <w:rFonts w:ascii="Calibri" w:hAnsi="Calibri" w:cs="Calibri"/>
        <w:b/>
        <w:snapToGrid w:val="0"/>
        <w:szCs w:val="26"/>
      </w:rPr>
      <w:t>RFQ No. 902590, Questions &amp; Answers</w:t>
    </w:r>
  </w:p>
  <w:p w14:paraId="4F7AEDFF" w14:textId="2613F6ED" w:rsidR="005A2832" w:rsidRDefault="005A28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D19B5" w14:textId="5A678A47" w:rsidR="00722393" w:rsidRDefault="002D2B2F">
    <w:pPr>
      <w:pStyle w:val="Header"/>
    </w:pPr>
    <w:r>
      <w:rPr>
        <w:noProof/>
      </w:rPr>
      <w:drawing>
        <wp:anchor distT="0" distB="0" distL="114300" distR="114300" simplePos="0" relativeHeight="251658240" behindDoc="1" locked="0" layoutInCell="1" allowOverlap="1" wp14:anchorId="51309A76" wp14:editId="50A28472">
          <wp:simplePos x="0" y="0"/>
          <wp:positionH relativeFrom="margin">
            <wp:posOffset>0</wp:posOffset>
          </wp:positionH>
          <wp:positionV relativeFrom="paragraph">
            <wp:posOffset>0</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oFAHHMF8gtAAAA"/>
  </w:docVars>
  <w:rsids>
    <w:rsidRoot w:val="004D242F"/>
    <w:rsid w:val="00003313"/>
    <w:rsid w:val="00035A55"/>
    <w:rsid w:val="00056EBE"/>
    <w:rsid w:val="000737A2"/>
    <w:rsid w:val="000835A0"/>
    <w:rsid w:val="000B5B7B"/>
    <w:rsid w:val="000C0C0D"/>
    <w:rsid w:val="000D4C47"/>
    <w:rsid w:val="000E09B5"/>
    <w:rsid w:val="000E2173"/>
    <w:rsid w:val="000E2AF7"/>
    <w:rsid w:val="000F20B7"/>
    <w:rsid w:val="00113213"/>
    <w:rsid w:val="0011658F"/>
    <w:rsid w:val="00121772"/>
    <w:rsid w:val="0012728D"/>
    <w:rsid w:val="00136539"/>
    <w:rsid w:val="001405C3"/>
    <w:rsid w:val="0015259B"/>
    <w:rsid w:val="00155AE6"/>
    <w:rsid w:val="00160400"/>
    <w:rsid w:val="00160CDE"/>
    <w:rsid w:val="001630AE"/>
    <w:rsid w:val="00182446"/>
    <w:rsid w:val="001845C7"/>
    <w:rsid w:val="0019537B"/>
    <w:rsid w:val="00196E12"/>
    <w:rsid w:val="001B34C1"/>
    <w:rsid w:val="001B71A5"/>
    <w:rsid w:val="001B7331"/>
    <w:rsid w:val="001D21DE"/>
    <w:rsid w:val="001D6D57"/>
    <w:rsid w:val="001E5617"/>
    <w:rsid w:val="001F04AA"/>
    <w:rsid w:val="00200890"/>
    <w:rsid w:val="002023B4"/>
    <w:rsid w:val="002141E7"/>
    <w:rsid w:val="002349B4"/>
    <w:rsid w:val="00242BE9"/>
    <w:rsid w:val="00245437"/>
    <w:rsid w:val="0024787A"/>
    <w:rsid w:val="00251114"/>
    <w:rsid w:val="0025261B"/>
    <w:rsid w:val="0025307C"/>
    <w:rsid w:val="00260201"/>
    <w:rsid w:val="002716D2"/>
    <w:rsid w:val="002810B6"/>
    <w:rsid w:val="002949DF"/>
    <w:rsid w:val="002976F5"/>
    <w:rsid w:val="002B1B1D"/>
    <w:rsid w:val="002B3056"/>
    <w:rsid w:val="002B6422"/>
    <w:rsid w:val="002C016F"/>
    <w:rsid w:val="002C0E46"/>
    <w:rsid w:val="002D2B2F"/>
    <w:rsid w:val="002D61C1"/>
    <w:rsid w:val="002D7C0A"/>
    <w:rsid w:val="002E7290"/>
    <w:rsid w:val="003124EB"/>
    <w:rsid w:val="00331572"/>
    <w:rsid w:val="00333F3B"/>
    <w:rsid w:val="00336238"/>
    <w:rsid w:val="00386FF3"/>
    <w:rsid w:val="0038729B"/>
    <w:rsid w:val="003911A1"/>
    <w:rsid w:val="00392870"/>
    <w:rsid w:val="0039295B"/>
    <w:rsid w:val="00393356"/>
    <w:rsid w:val="003B032B"/>
    <w:rsid w:val="003B10D5"/>
    <w:rsid w:val="003B2729"/>
    <w:rsid w:val="003B62F3"/>
    <w:rsid w:val="003C1E12"/>
    <w:rsid w:val="003C5E49"/>
    <w:rsid w:val="003E003E"/>
    <w:rsid w:val="003F7481"/>
    <w:rsid w:val="003F7701"/>
    <w:rsid w:val="0040532F"/>
    <w:rsid w:val="004061F5"/>
    <w:rsid w:val="004063DF"/>
    <w:rsid w:val="00410CE7"/>
    <w:rsid w:val="00410EC3"/>
    <w:rsid w:val="00417B16"/>
    <w:rsid w:val="00420AC7"/>
    <w:rsid w:val="00434AA3"/>
    <w:rsid w:val="004433CF"/>
    <w:rsid w:val="00447135"/>
    <w:rsid w:val="004601DD"/>
    <w:rsid w:val="00461129"/>
    <w:rsid w:val="00461212"/>
    <w:rsid w:val="004708BD"/>
    <w:rsid w:val="004740BB"/>
    <w:rsid w:val="00474A27"/>
    <w:rsid w:val="004873A6"/>
    <w:rsid w:val="004A64EA"/>
    <w:rsid w:val="004B2EAB"/>
    <w:rsid w:val="004D242F"/>
    <w:rsid w:val="00501F15"/>
    <w:rsid w:val="005212D8"/>
    <w:rsid w:val="00526AD9"/>
    <w:rsid w:val="005404DB"/>
    <w:rsid w:val="00542B98"/>
    <w:rsid w:val="0055734C"/>
    <w:rsid w:val="005839BB"/>
    <w:rsid w:val="0058499E"/>
    <w:rsid w:val="00596B77"/>
    <w:rsid w:val="005A1C47"/>
    <w:rsid w:val="005A2832"/>
    <w:rsid w:val="005B0C5B"/>
    <w:rsid w:val="005C4468"/>
    <w:rsid w:val="005C5740"/>
    <w:rsid w:val="005D1234"/>
    <w:rsid w:val="005D13CF"/>
    <w:rsid w:val="005D53C7"/>
    <w:rsid w:val="005E2B45"/>
    <w:rsid w:val="005E68D3"/>
    <w:rsid w:val="005F00B4"/>
    <w:rsid w:val="005F357D"/>
    <w:rsid w:val="005F5669"/>
    <w:rsid w:val="00600974"/>
    <w:rsid w:val="00615E6B"/>
    <w:rsid w:val="006243F0"/>
    <w:rsid w:val="00631469"/>
    <w:rsid w:val="006364B6"/>
    <w:rsid w:val="00641210"/>
    <w:rsid w:val="00641A82"/>
    <w:rsid w:val="006476D8"/>
    <w:rsid w:val="00650CC7"/>
    <w:rsid w:val="00656190"/>
    <w:rsid w:val="00657263"/>
    <w:rsid w:val="00685CF3"/>
    <w:rsid w:val="00690D0D"/>
    <w:rsid w:val="00694E11"/>
    <w:rsid w:val="006A3F78"/>
    <w:rsid w:val="006A6C6A"/>
    <w:rsid w:val="006B5444"/>
    <w:rsid w:val="006B645D"/>
    <w:rsid w:val="006C112F"/>
    <w:rsid w:val="00706DE7"/>
    <w:rsid w:val="007107B9"/>
    <w:rsid w:val="00715C57"/>
    <w:rsid w:val="00722393"/>
    <w:rsid w:val="007350CE"/>
    <w:rsid w:val="007563DD"/>
    <w:rsid w:val="007701E3"/>
    <w:rsid w:val="00772D83"/>
    <w:rsid w:val="007859C8"/>
    <w:rsid w:val="0079017F"/>
    <w:rsid w:val="0079240A"/>
    <w:rsid w:val="00794260"/>
    <w:rsid w:val="00796774"/>
    <w:rsid w:val="007A05D7"/>
    <w:rsid w:val="007B138E"/>
    <w:rsid w:val="007B26DC"/>
    <w:rsid w:val="007C05B5"/>
    <w:rsid w:val="007C0E83"/>
    <w:rsid w:val="007C629E"/>
    <w:rsid w:val="007D20AC"/>
    <w:rsid w:val="007D5A47"/>
    <w:rsid w:val="007D7810"/>
    <w:rsid w:val="007E74E6"/>
    <w:rsid w:val="007F4755"/>
    <w:rsid w:val="007F53DB"/>
    <w:rsid w:val="00801940"/>
    <w:rsid w:val="008036F3"/>
    <w:rsid w:val="00804566"/>
    <w:rsid w:val="00813F8B"/>
    <w:rsid w:val="00814F9E"/>
    <w:rsid w:val="0081722F"/>
    <w:rsid w:val="00821EA0"/>
    <w:rsid w:val="00825672"/>
    <w:rsid w:val="008414DC"/>
    <w:rsid w:val="00841D40"/>
    <w:rsid w:val="00845FAA"/>
    <w:rsid w:val="00862620"/>
    <w:rsid w:val="00863D25"/>
    <w:rsid w:val="00865DCB"/>
    <w:rsid w:val="008723BA"/>
    <w:rsid w:val="00877A9B"/>
    <w:rsid w:val="0089782A"/>
    <w:rsid w:val="008A0462"/>
    <w:rsid w:val="008A1FE5"/>
    <w:rsid w:val="008B0D41"/>
    <w:rsid w:val="008B2713"/>
    <w:rsid w:val="008E2562"/>
    <w:rsid w:val="008E7C20"/>
    <w:rsid w:val="008F08DA"/>
    <w:rsid w:val="008F4CC4"/>
    <w:rsid w:val="009010C2"/>
    <w:rsid w:val="00921210"/>
    <w:rsid w:val="00921FA0"/>
    <w:rsid w:val="00923F77"/>
    <w:rsid w:val="009349BB"/>
    <w:rsid w:val="00936366"/>
    <w:rsid w:val="00937CFF"/>
    <w:rsid w:val="0096413E"/>
    <w:rsid w:val="00967105"/>
    <w:rsid w:val="00977004"/>
    <w:rsid w:val="009775F3"/>
    <w:rsid w:val="009A573D"/>
    <w:rsid w:val="009B7547"/>
    <w:rsid w:val="009C42FE"/>
    <w:rsid w:val="00A07482"/>
    <w:rsid w:val="00A22295"/>
    <w:rsid w:val="00A3047F"/>
    <w:rsid w:val="00A366F1"/>
    <w:rsid w:val="00A36DBC"/>
    <w:rsid w:val="00A376F0"/>
    <w:rsid w:val="00A52CF9"/>
    <w:rsid w:val="00A66C9F"/>
    <w:rsid w:val="00A70624"/>
    <w:rsid w:val="00A72A23"/>
    <w:rsid w:val="00A861B4"/>
    <w:rsid w:val="00A95CDB"/>
    <w:rsid w:val="00AA2ACB"/>
    <w:rsid w:val="00AA5DE3"/>
    <w:rsid w:val="00AA6F62"/>
    <w:rsid w:val="00AB5348"/>
    <w:rsid w:val="00AC1337"/>
    <w:rsid w:val="00AD1090"/>
    <w:rsid w:val="00AD644E"/>
    <w:rsid w:val="00AD6865"/>
    <w:rsid w:val="00AF2895"/>
    <w:rsid w:val="00AF5EB0"/>
    <w:rsid w:val="00AF6BB0"/>
    <w:rsid w:val="00B00743"/>
    <w:rsid w:val="00B205B0"/>
    <w:rsid w:val="00B207B6"/>
    <w:rsid w:val="00B31BE8"/>
    <w:rsid w:val="00B506A9"/>
    <w:rsid w:val="00B52FD2"/>
    <w:rsid w:val="00B55A8D"/>
    <w:rsid w:val="00B567AE"/>
    <w:rsid w:val="00B60008"/>
    <w:rsid w:val="00B627FE"/>
    <w:rsid w:val="00B66C8E"/>
    <w:rsid w:val="00B92B1A"/>
    <w:rsid w:val="00B94E07"/>
    <w:rsid w:val="00BA7C7E"/>
    <w:rsid w:val="00BB0ED5"/>
    <w:rsid w:val="00BB2305"/>
    <w:rsid w:val="00BB2FD9"/>
    <w:rsid w:val="00BD3600"/>
    <w:rsid w:val="00BE2FBE"/>
    <w:rsid w:val="00BE4416"/>
    <w:rsid w:val="00BE57D1"/>
    <w:rsid w:val="00BE5ACB"/>
    <w:rsid w:val="00BF1A11"/>
    <w:rsid w:val="00C01DE0"/>
    <w:rsid w:val="00C01FD7"/>
    <w:rsid w:val="00C069AC"/>
    <w:rsid w:val="00C33EEA"/>
    <w:rsid w:val="00C37B3E"/>
    <w:rsid w:val="00C402EA"/>
    <w:rsid w:val="00C56222"/>
    <w:rsid w:val="00C618B0"/>
    <w:rsid w:val="00C667F5"/>
    <w:rsid w:val="00CB36D0"/>
    <w:rsid w:val="00CB52F8"/>
    <w:rsid w:val="00CD5814"/>
    <w:rsid w:val="00CF0287"/>
    <w:rsid w:val="00CF07D4"/>
    <w:rsid w:val="00CF1CF0"/>
    <w:rsid w:val="00CF26D9"/>
    <w:rsid w:val="00CF5745"/>
    <w:rsid w:val="00D02448"/>
    <w:rsid w:val="00D06F87"/>
    <w:rsid w:val="00D14E26"/>
    <w:rsid w:val="00D30D72"/>
    <w:rsid w:val="00D32956"/>
    <w:rsid w:val="00D3409F"/>
    <w:rsid w:val="00D46E8A"/>
    <w:rsid w:val="00D5171D"/>
    <w:rsid w:val="00D55609"/>
    <w:rsid w:val="00D60BC7"/>
    <w:rsid w:val="00D62212"/>
    <w:rsid w:val="00D7461B"/>
    <w:rsid w:val="00D83B62"/>
    <w:rsid w:val="00D955C4"/>
    <w:rsid w:val="00DA14C7"/>
    <w:rsid w:val="00DA2156"/>
    <w:rsid w:val="00DB39AE"/>
    <w:rsid w:val="00DB7795"/>
    <w:rsid w:val="00DC54F9"/>
    <w:rsid w:val="00DC5FF2"/>
    <w:rsid w:val="00DD37F7"/>
    <w:rsid w:val="00DD4376"/>
    <w:rsid w:val="00DD4DAA"/>
    <w:rsid w:val="00DD4FAD"/>
    <w:rsid w:val="00DF0966"/>
    <w:rsid w:val="00DF3921"/>
    <w:rsid w:val="00E0495E"/>
    <w:rsid w:val="00E131FA"/>
    <w:rsid w:val="00E25F62"/>
    <w:rsid w:val="00E31290"/>
    <w:rsid w:val="00E32DD2"/>
    <w:rsid w:val="00E33A96"/>
    <w:rsid w:val="00E4146F"/>
    <w:rsid w:val="00E434EF"/>
    <w:rsid w:val="00E45EDD"/>
    <w:rsid w:val="00E45F99"/>
    <w:rsid w:val="00E4764E"/>
    <w:rsid w:val="00E80F27"/>
    <w:rsid w:val="00E8194F"/>
    <w:rsid w:val="00E83ABA"/>
    <w:rsid w:val="00E85114"/>
    <w:rsid w:val="00E967DE"/>
    <w:rsid w:val="00EA15BA"/>
    <w:rsid w:val="00EB4385"/>
    <w:rsid w:val="00ED09A9"/>
    <w:rsid w:val="00ED3117"/>
    <w:rsid w:val="00EE7E2B"/>
    <w:rsid w:val="00F0304D"/>
    <w:rsid w:val="00F03279"/>
    <w:rsid w:val="00F1457E"/>
    <w:rsid w:val="00F22DA5"/>
    <w:rsid w:val="00F30BDC"/>
    <w:rsid w:val="00F33E16"/>
    <w:rsid w:val="00F4176C"/>
    <w:rsid w:val="00F42BF4"/>
    <w:rsid w:val="00F474BF"/>
    <w:rsid w:val="00F5155E"/>
    <w:rsid w:val="00F5323F"/>
    <w:rsid w:val="00F734B5"/>
    <w:rsid w:val="00F93961"/>
    <w:rsid w:val="00FC2B60"/>
    <w:rsid w:val="00FC4182"/>
    <w:rsid w:val="00FC6687"/>
    <w:rsid w:val="00FC6D91"/>
    <w:rsid w:val="00FD0C3E"/>
    <w:rsid w:val="00FD3517"/>
    <w:rsid w:val="00FD370B"/>
    <w:rsid w:val="00FD5CD9"/>
    <w:rsid w:val="00FE19E9"/>
    <w:rsid w:val="00FE2FF5"/>
    <w:rsid w:val="00FE475B"/>
    <w:rsid w:val="00FE4CD3"/>
    <w:rsid w:val="00FE5898"/>
    <w:rsid w:val="00FF0E33"/>
    <w:rsid w:val="00FF551A"/>
    <w:rsid w:val="00FF6235"/>
    <w:rsid w:val="3FF4AE13"/>
    <w:rsid w:val="7478B2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E634A388-E7AC-47F6-9155-27262E95E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E33A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ef22eea8-2c10-4a2f-8167-165b96e92744"/>
    <ds:schemaRef ds:uri="http://purl.org/dc/terms/"/>
    <ds:schemaRef ds:uri="e3e81e9a-5006-40c4-a969-2a7deec45e2f"/>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FB95EBC1-1B86-4226-B2F2-914BB276A8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5</Words>
  <Characters>3134</Characters>
  <Application>Microsoft Office Word</Application>
  <DocSecurity>0</DocSecurity>
  <Lines>125</Lines>
  <Paragraphs>129</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Truong, Thuy  GSA - Procurement Department</cp:lastModifiedBy>
  <cp:revision>2</cp:revision>
  <dcterms:created xsi:type="dcterms:W3CDTF">2025-03-24T21:52:00Z</dcterms:created>
  <dcterms:modified xsi:type="dcterms:W3CDTF">2025-03-24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